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85C70" w14:textId="0C64464E" w:rsidR="006C51D9" w:rsidRDefault="00B83BE5">
      <w:pPr>
        <w:pStyle w:val="Title"/>
      </w:pPr>
      <w:r>
        <w:t xml:space="preserve">Feedback for </w:t>
      </w:r>
      <w:r w:rsidR="00314C36">
        <w:t xml:space="preserve">“How </w:t>
      </w:r>
      <w:r w:rsidR="00726F81">
        <w:t>M</w:t>
      </w:r>
      <w:r w:rsidR="00314C36">
        <w:t xml:space="preserve">uch </w:t>
      </w:r>
      <w:r w:rsidR="00726F81">
        <w:t>P</w:t>
      </w:r>
      <w:r w:rsidR="00314C36">
        <w:t xml:space="preserve">layer </w:t>
      </w:r>
      <w:r w:rsidR="00726F81">
        <w:t>P</w:t>
      </w:r>
      <w:r w:rsidR="00314C36">
        <w:t xml:space="preserve">articipation </w:t>
      </w:r>
      <w:r w:rsidR="00726F81">
        <w:t>D</w:t>
      </w:r>
      <w:r w:rsidR="00314C36">
        <w:t xml:space="preserve">o </w:t>
      </w:r>
      <w:r w:rsidR="00726F81">
        <w:t>R</w:t>
      </w:r>
      <w:r w:rsidR="00314C36">
        <w:t xml:space="preserve">aids </w:t>
      </w:r>
      <w:r w:rsidR="00726F81">
        <w:t>H</w:t>
      </w:r>
      <w:r w:rsidR="00314C36">
        <w:t xml:space="preserve">ave </w:t>
      </w:r>
      <w:r w:rsidR="00726F81">
        <w:t>I</w:t>
      </w:r>
      <w:r w:rsidR="00314C36">
        <w:t xml:space="preserve">n </w:t>
      </w:r>
      <w:r w:rsidR="00726F81">
        <w:t>WoW</w:t>
      </w:r>
      <w:r w:rsidR="00314C36">
        <w:t xml:space="preserve"> </w:t>
      </w:r>
      <w:r w:rsidR="00726F81">
        <w:t>In</w:t>
      </w:r>
      <w:r w:rsidR="00314C36">
        <w:t xml:space="preserve"> </w:t>
      </w:r>
      <w:r w:rsidR="00726F81">
        <w:t>T</w:t>
      </w:r>
      <w:r w:rsidR="00314C36">
        <w:t xml:space="preserve">he </w:t>
      </w:r>
      <w:r w:rsidR="00726F81">
        <w:t>M</w:t>
      </w:r>
      <w:r w:rsidR="00314C36">
        <w:t xml:space="preserve">odern </w:t>
      </w:r>
      <w:r w:rsidR="00726F81">
        <w:t>E</w:t>
      </w:r>
      <w:r w:rsidR="00314C36">
        <w:t>ra”</w:t>
      </w:r>
    </w:p>
    <w:p w14:paraId="6A13C854" w14:textId="77777777" w:rsidR="006C51D9" w:rsidRDefault="00B83BE5">
      <w:pPr>
        <w:pStyle w:val="Heading2"/>
      </w:pPr>
      <w:bookmarkStart w:id="0" w:name="feedback-below"/>
      <w:r>
        <w:t>Feedback Below</w:t>
      </w:r>
    </w:p>
    <w:p w14:paraId="13F924B9" w14:textId="3C3238AC" w:rsidR="006C51D9" w:rsidRPr="00B666F0" w:rsidRDefault="00B83BE5">
      <w:pPr>
        <w:pStyle w:val="FirstParagraph"/>
        <w:rPr>
          <w:bCs/>
        </w:rPr>
      </w:pPr>
      <w:r>
        <w:rPr>
          <w:b/>
        </w:rPr>
        <w:t>What is their topic on?</w:t>
      </w:r>
      <w:r w:rsidR="00B666F0">
        <w:rPr>
          <w:b/>
        </w:rPr>
        <w:t xml:space="preserve"> </w:t>
      </w:r>
      <w:r w:rsidR="00B666F0" w:rsidRPr="00B666F0">
        <w:rPr>
          <w:bCs/>
          <w:color w:val="FF0000"/>
        </w:rPr>
        <w:t>World of Warcraft’s game mode (i.e., raids) participation within the past ~7 years</w:t>
      </w:r>
    </w:p>
    <w:p w14:paraId="58027764" w14:textId="5AC0FD87" w:rsidR="006C51D9" w:rsidRDefault="00B83BE5">
      <w:pPr>
        <w:pStyle w:val="Compact"/>
        <w:numPr>
          <w:ilvl w:val="0"/>
          <w:numId w:val="2"/>
        </w:numPr>
      </w:pPr>
      <w:r>
        <w:rPr>
          <w:i/>
        </w:rPr>
        <w:t>Is the title consistent with the topic?</w:t>
      </w:r>
      <w:r w:rsidR="00B666F0">
        <w:rPr>
          <w:i/>
        </w:rPr>
        <w:t xml:space="preserve"> </w:t>
      </w:r>
      <w:r w:rsidR="00B666F0" w:rsidRPr="00B666F0">
        <w:rPr>
          <w:i/>
          <w:color w:val="FF0000"/>
        </w:rPr>
        <w:t>Yes</w:t>
      </w:r>
    </w:p>
    <w:p w14:paraId="71AB1B48" w14:textId="4AAC8F98" w:rsidR="006C51D9" w:rsidRDefault="00B83BE5">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r w:rsidR="00B666F0">
        <w:rPr>
          <w:i/>
        </w:rPr>
        <w:t xml:space="preserve"> </w:t>
      </w:r>
      <w:r w:rsidR="00B666F0" w:rsidRPr="00B666F0">
        <w:rPr>
          <w:i/>
          <w:color w:val="FF0000"/>
        </w:rPr>
        <w:t>Yes</w:t>
      </w:r>
    </w:p>
    <w:p w14:paraId="4C427ED5" w14:textId="6916D9B3" w:rsidR="006C51D9" w:rsidRDefault="00B83BE5">
      <w:pPr>
        <w:pStyle w:val="FirstParagraph"/>
      </w:pPr>
      <w:r>
        <w:rPr>
          <w:b/>
        </w:rPr>
        <w:t>Are the objectives of the project clearly identifiable?</w:t>
      </w:r>
      <w:r w:rsidR="00B666F0">
        <w:rPr>
          <w:b/>
        </w:rPr>
        <w:t xml:space="preserve"> </w:t>
      </w:r>
      <w:r w:rsidR="00B666F0" w:rsidRPr="00B666F0">
        <w:rPr>
          <w:bCs/>
          <w:color w:val="FF0000"/>
        </w:rPr>
        <w:t>Yes</w:t>
      </w:r>
    </w:p>
    <w:p w14:paraId="2E089DF4" w14:textId="69CE8941" w:rsidR="006C51D9" w:rsidRDefault="00B83BE5">
      <w:pPr>
        <w:pStyle w:val="Compact"/>
        <w:numPr>
          <w:ilvl w:val="0"/>
          <w:numId w:val="3"/>
        </w:numPr>
      </w:pPr>
      <w:r>
        <w:rPr>
          <w:i/>
        </w:rPr>
        <w:t>What are they wanting to study?</w:t>
      </w:r>
      <w:r w:rsidR="00B666F0">
        <w:rPr>
          <w:i/>
        </w:rPr>
        <w:t xml:space="preserve"> </w:t>
      </w:r>
      <w:r w:rsidR="00B666F0" w:rsidRPr="00B666F0">
        <w:rPr>
          <w:i/>
          <w:color w:val="FF0000"/>
        </w:rPr>
        <w:t>Level of activity of a game mode within a game</w:t>
      </w:r>
    </w:p>
    <w:p w14:paraId="1BA054B0" w14:textId="5D161F25" w:rsidR="006C51D9" w:rsidRDefault="00B83BE5">
      <w:pPr>
        <w:pStyle w:val="Compact"/>
        <w:numPr>
          <w:ilvl w:val="0"/>
          <w:numId w:val="3"/>
        </w:numPr>
      </w:pPr>
      <w:r>
        <w:rPr>
          <w:i/>
        </w:rPr>
        <w:t>What is the motivation of this project?</w:t>
      </w:r>
      <w:r w:rsidR="00B666F0">
        <w:rPr>
          <w:i/>
        </w:rPr>
        <w:t xml:space="preserve"> </w:t>
      </w:r>
      <w:r w:rsidR="00B666F0" w:rsidRPr="00B666F0">
        <w:rPr>
          <w:i/>
          <w:color w:val="FF0000"/>
        </w:rPr>
        <w:t xml:space="preserve">Not specified but </w:t>
      </w:r>
      <w:r w:rsidR="00B666F0">
        <w:rPr>
          <w:i/>
          <w:color w:val="FF0000"/>
        </w:rPr>
        <w:t>the speaker has</w:t>
      </w:r>
      <w:r w:rsidR="00B666F0" w:rsidRPr="00B666F0">
        <w:rPr>
          <w:i/>
          <w:color w:val="FF0000"/>
        </w:rPr>
        <w:t xml:space="preserve"> a clear interest in the topic</w:t>
      </w:r>
    </w:p>
    <w:p w14:paraId="70DD9C81" w14:textId="222018FA" w:rsidR="006C51D9" w:rsidRDefault="00B83BE5">
      <w:pPr>
        <w:pStyle w:val="Compact"/>
        <w:numPr>
          <w:ilvl w:val="0"/>
          <w:numId w:val="3"/>
        </w:numPr>
      </w:pPr>
      <w:r>
        <w:rPr>
          <w:i/>
        </w:rPr>
        <w:t>What does the presenter hope to accomplish with this project?</w:t>
      </w:r>
      <w:r w:rsidR="003452EC">
        <w:rPr>
          <w:i/>
        </w:rPr>
        <w:t xml:space="preserve"> </w:t>
      </w:r>
      <w:r w:rsidR="003452EC" w:rsidRPr="003452EC">
        <w:rPr>
          <w:i/>
          <w:color w:val="FF0000"/>
        </w:rPr>
        <w:t>Know the quantity of core player participation</w:t>
      </w:r>
    </w:p>
    <w:p w14:paraId="00CA0664" w14:textId="77777777" w:rsidR="006C51D9" w:rsidRDefault="00B83BE5">
      <w:pPr>
        <w:pStyle w:val="FirstParagraph"/>
      </w:pPr>
      <w:r>
        <w:rPr>
          <w:b/>
        </w:rPr>
        <w:t>What data are used?</w:t>
      </w:r>
    </w:p>
    <w:p w14:paraId="6163D1D0" w14:textId="5B6BFAE4" w:rsidR="006C51D9" w:rsidRDefault="00B83BE5">
      <w:pPr>
        <w:pStyle w:val="Compact"/>
        <w:numPr>
          <w:ilvl w:val="0"/>
          <w:numId w:val="4"/>
        </w:numPr>
      </w:pPr>
      <w:r>
        <w:rPr>
          <w:i/>
        </w:rPr>
        <w:t>What website(s) are scraped?</w:t>
      </w:r>
      <w:r w:rsidR="00B666F0">
        <w:rPr>
          <w:i/>
        </w:rPr>
        <w:t xml:space="preserve"> </w:t>
      </w:r>
      <w:r w:rsidR="00B666F0" w:rsidRPr="00B666F0">
        <w:rPr>
          <w:i/>
          <w:color w:val="FF0000"/>
        </w:rPr>
        <w:t>wowprogress</w:t>
      </w:r>
    </w:p>
    <w:p w14:paraId="4D750E33" w14:textId="4C8F1F13" w:rsidR="006C51D9" w:rsidRDefault="00B83BE5">
      <w:pPr>
        <w:pStyle w:val="Compact"/>
        <w:numPr>
          <w:ilvl w:val="0"/>
          <w:numId w:val="4"/>
        </w:numPr>
      </w:pPr>
      <w:r>
        <w:rPr>
          <w:i/>
        </w:rPr>
        <w:t>Are other data brought in from outside sources?</w:t>
      </w:r>
      <w:r w:rsidR="00B666F0">
        <w:rPr>
          <w:i/>
        </w:rPr>
        <w:t xml:space="preserve"> </w:t>
      </w:r>
      <w:r w:rsidR="00B666F0" w:rsidRPr="00B666F0">
        <w:rPr>
          <w:i/>
          <w:color w:val="FF0000"/>
        </w:rPr>
        <w:t>None</w:t>
      </w:r>
    </w:p>
    <w:p w14:paraId="1EAEA694" w14:textId="63F4B1CD" w:rsidR="006C51D9" w:rsidRDefault="00B83BE5">
      <w:pPr>
        <w:pStyle w:val="Compact"/>
        <w:numPr>
          <w:ilvl w:val="0"/>
          <w:numId w:val="4"/>
        </w:numPr>
      </w:pPr>
      <w:r>
        <w:rPr>
          <w:i/>
        </w:rPr>
        <w:t>If so, what are they and how do they add to the project?</w:t>
      </w:r>
      <w:r w:rsidR="00B666F0">
        <w:rPr>
          <w:i/>
        </w:rPr>
        <w:t xml:space="preserve"> </w:t>
      </w:r>
      <w:r w:rsidR="00B666F0" w:rsidRPr="00B666F0">
        <w:rPr>
          <w:i/>
          <w:color w:val="FF0000"/>
        </w:rPr>
        <w:t>N/A</w:t>
      </w:r>
    </w:p>
    <w:p w14:paraId="2D392C65" w14:textId="7EC21591" w:rsidR="006C51D9" w:rsidRDefault="00B83BE5">
      <w:pPr>
        <w:pStyle w:val="FirstParagraph"/>
      </w:pPr>
      <w:r>
        <w:rPr>
          <w:b/>
        </w:rPr>
        <w:t>What is your overall impression of the project?</w:t>
      </w:r>
      <w:r w:rsidR="003452EC">
        <w:rPr>
          <w:b/>
        </w:rPr>
        <w:t xml:space="preserve"> </w:t>
      </w:r>
      <w:r w:rsidR="003452EC" w:rsidRPr="003452EC">
        <w:rPr>
          <w:bCs/>
          <w:color w:val="FF0000"/>
        </w:rPr>
        <w:t>10/10</w:t>
      </w:r>
    </w:p>
    <w:p w14:paraId="0568F41D" w14:textId="2D69B137" w:rsidR="006C51D9" w:rsidRDefault="00B83BE5">
      <w:pPr>
        <w:pStyle w:val="BodyText"/>
        <w:rPr>
          <w:b/>
        </w:rPr>
      </w:pPr>
      <w:r>
        <w:rPr>
          <w:b/>
        </w:rPr>
        <w:t>Other encouragements/critiques you would like to provide to your colleague in order for them to have a more refined project.</w:t>
      </w:r>
      <w:bookmarkEnd w:id="0"/>
    </w:p>
    <w:p w14:paraId="4AC04726" w14:textId="160C395C" w:rsidR="00B666F0" w:rsidRPr="00B666F0" w:rsidRDefault="00B666F0" w:rsidP="00B666F0">
      <w:pPr>
        <w:pStyle w:val="BodyText"/>
        <w:numPr>
          <w:ilvl w:val="0"/>
          <w:numId w:val="5"/>
        </w:numPr>
        <w:rPr>
          <w:color w:val="FF0000"/>
        </w:rPr>
      </w:pPr>
      <w:r w:rsidRPr="00B666F0">
        <w:rPr>
          <w:color w:val="FF0000"/>
        </w:rPr>
        <w:t>Explain acronyms before you use them</w:t>
      </w:r>
    </w:p>
    <w:p w14:paraId="6E012C93" w14:textId="34B5AA4E" w:rsidR="00B666F0" w:rsidRDefault="00B666F0" w:rsidP="00B666F0">
      <w:pPr>
        <w:pStyle w:val="BodyText"/>
        <w:numPr>
          <w:ilvl w:val="0"/>
          <w:numId w:val="5"/>
        </w:numPr>
        <w:rPr>
          <w:color w:val="FF0000"/>
        </w:rPr>
      </w:pPr>
      <w:r w:rsidRPr="00B666F0">
        <w:rPr>
          <w:color w:val="FF0000"/>
        </w:rPr>
        <w:t>Provide a bit more detail on what your topic (e.g., what is WOW?</w:t>
      </w:r>
      <w:r>
        <w:rPr>
          <w:color w:val="FF0000"/>
        </w:rPr>
        <w:t xml:space="preserve"> What is a raid? Why is this important?</w:t>
      </w:r>
      <w:r w:rsidRPr="00B666F0">
        <w:rPr>
          <w:color w:val="FF0000"/>
        </w:rPr>
        <w:t>)</w:t>
      </w:r>
    </w:p>
    <w:p w14:paraId="38534056" w14:textId="76C2537C" w:rsidR="00B666F0" w:rsidRDefault="00B666F0" w:rsidP="00B666F0">
      <w:pPr>
        <w:pStyle w:val="BodyText"/>
        <w:numPr>
          <w:ilvl w:val="0"/>
          <w:numId w:val="5"/>
        </w:numPr>
        <w:rPr>
          <w:color w:val="FF0000"/>
        </w:rPr>
      </w:pPr>
      <w:r>
        <w:rPr>
          <w:color w:val="FF0000"/>
        </w:rPr>
        <w:t xml:space="preserve">The way the audio was tied into the presentation was not good in my experience. Having to manually click the play button and click through the slides to follow is a chore. I suggest the presenter to record audio and </w:t>
      </w:r>
      <w:r w:rsidR="003452EC">
        <w:rPr>
          <w:color w:val="FF0000"/>
        </w:rPr>
        <w:t>video of the presentation together so the audience can more easily follow along.</w:t>
      </w:r>
    </w:p>
    <w:p w14:paraId="1809A6F9" w14:textId="5C8FC2EA" w:rsidR="003452EC" w:rsidRDefault="003452EC" w:rsidP="00B666F0">
      <w:pPr>
        <w:pStyle w:val="BodyText"/>
        <w:numPr>
          <w:ilvl w:val="0"/>
          <w:numId w:val="5"/>
        </w:numPr>
        <w:rPr>
          <w:color w:val="FF0000"/>
        </w:rPr>
      </w:pPr>
      <w:r>
        <w:rPr>
          <w:color w:val="FF0000"/>
        </w:rPr>
        <w:t xml:space="preserve">The slides are blurry. It looks like you took a screenshot and copied them over instead of creating them in Google Slides. This could be a problem if </w:t>
      </w:r>
      <w:proofErr w:type="gramStart"/>
      <w:r>
        <w:rPr>
          <w:color w:val="FF0000"/>
        </w:rPr>
        <w:t>you’re</w:t>
      </w:r>
      <w:proofErr w:type="gramEnd"/>
      <w:r>
        <w:rPr>
          <w:color w:val="FF0000"/>
        </w:rPr>
        <w:t xml:space="preserve"> presenting to an audience in an auditorium.</w:t>
      </w:r>
    </w:p>
    <w:p w14:paraId="1235799B" w14:textId="1E9C9112" w:rsidR="003452EC" w:rsidRDefault="003452EC" w:rsidP="00B666F0">
      <w:pPr>
        <w:pStyle w:val="BodyText"/>
        <w:numPr>
          <w:ilvl w:val="0"/>
          <w:numId w:val="5"/>
        </w:numPr>
        <w:rPr>
          <w:color w:val="FF0000"/>
        </w:rPr>
      </w:pPr>
      <w:r>
        <w:rPr>
          <w:color w:val="FF0000"/>
        </w:rPr>
        <w:t>Number the slides. To do this in Google Slides: Insert &gt; Slide Numbers &gt; Select “On” &gt; Apply</w:t>
      </w:r>
    </w:p>
    <w:p w14:paraId="77761CD4" w14:textId="19BC0DBC" w:rsidR="003452EC" w:rsidRDefault="003452EC" w:rsidP="00B666F0">
      <w:pPr>
        <w:pStyle w:val="BodyText"/>
        <w:numPr>
          <w:ilvl w:val="0"/>
          <w:numId w:val="5"/>
        </w:numPr>
        <w:rPr>
          <w:color w:val="FF0000"/>
        </w:rPr>
      </w:pPr>
      <w:r>
        <w:rPr>
          <w:color w:val="FF0000"/>
        </w:rPr>
        <w:lastRenderedPageBreak/>
        <w:t>Too many words (i.e., sentences, paragraphs, etc.) on the slides, especially if there is audio over the presentation. Have a few bullet points containing phrases or key words and talk over them, or just have pictures. Fill blank space with pictures. This will allow the size of the text to be larger and create more space for pictures so that the audience can interpret the data more easily.</w:t>
      </w:r>
    </w:p>
    <w:p w14:paraId="5E679938" w14:textId="24CDA7B2" w:rsidR="003452EC" w:rsidRDefault="003452EC" w:rsidP="00B666F0">
      <w:pPr>
        <w:pStyle w:val="BodyText"/>
        <w:numPr>
          <w:ilvl w:val="0"/>
          <w:numId w:val="5"/>
        </w:numPr>
        <w:rPr>
          <w:color w:val="FF0000"/>
        </w:rPr>
      </w:pPr>
      <w:r>
        <w:rPr>
          <w:color w:val="FF0000"/>
        </w:rPr>
        <w:t>Looks like all your text is in bold. Not the correct use for that format.</w:t>
      </w:r>
    </w:p>
    <w:p w14:paraId="00A72E10" w14:textId="29D6FD96" w:rsidR="003452EC" w:rsidRDefault="003452EC" w:rsidP="00B666F0">
      <w:pPr>
        <w:pStyle w:val="BodyText"/>
        <w:numPr>
          <w:ilvl w:val="0"/>
          <w:numId w:val="5"/>
        </w:numPr>
        <w:rPr>
          <w:color w:val="FF0000"/>
        </w:rPr>
      </w:pPr>
      <w:r>
        <w:rPr>
          <w:color w:val="FF0000"/>
        </w:rPr>
        <w:t>Label the images</w:t>
      </w:r>
      <w:r w:rsidR="00660D9C">
        <w:rPr>
          <w:color w:val="FF0000"/>
        </w:rPr>
        <w:t xml:space="preserve"> (e.g., charts, graphs, etc.) that are being referenced.</w:t>
      </w:r>
    </w:p>
    <w:p w14:paraId="3F3DAE93" w14:textId="50B3B88E" w:rsidR="003452EC" w:rsidRPr="00B666F0" w:rsidRDefault="003452EC" w:rsidP="00B666F0">
      <w:pPr>
        <w:pStyle w:val="BodyText"/>
        <w:numPr>
          <w:ilvl w:val="0"/>
          <w:numId w:val="5"/>
        </w:numPr>
        <w:rPr>
          <w:color w:val="FF0000"/>
        </w:rPr>
      </w:pPr>
      <w:r>
        <w:rPr>
          <w:color w:val="FF0000"/>
        </w:rPr>
        <w:t>Overall, Mr. Perry did good in terms of the data. My critiques were mainly about improving slideology. 10/10. Best of luck moving forward!</w:t>
      </w:r>
    </w:p>
    <w:sectPr w:rsidR="003452EC" w:rsidRPr="00B666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93596" w14:textId="77777777" w:rsidR="003F3B95" w:rsidRDefault="003F3B95">
      <w:pPr>
        <w:spacing w:after="0"/>
      </w:pPr>
      <w:r>
        <w:separator/>
      </w:r>
    </w:p>
  </w:endnote>
  <w:endnote w:type="continuationSeparator" w:id="0">
    <w:p w14:paraId="64F44BF2" w14:textId="77777777" w:rsidR="003F3B95" w:rsidRDefault="003F3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44EDC" w14:textId="77777777" w:rsidR="003F3B95" w:rsidRDefault="003F3B95">
      <w:r>
        <w:separator/>
      </w:r>
    </w:p>
  </w:footnote>
  <w:footnote w:type="continuationSeparator" w:id="0">
    <w:p w14:paraId="5D031DEC" w14:textId="77777777" w:rsidR="003F3B95" w:rsidRDefault="003F3B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8E61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DF01D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46308F8"/>
    <w:multiLevelType w:val="hybridMultilevel"/>
    <w:tmpl w:val="708AC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DMzMjQwNzMxNzNV0lEKTi0uzszPAykwqgUAiTCTTCwAAAA="/>
  </w:docVars>
  <w:rsids>
    <w:rsidRoot w:val="00590D07"/>
    <w:rsid w:val="00011C8B"/>
    <w:rsid w:val="001B5C8A"/>
    <w:rsid w:val="00314C36"/>
    <w:rsid w:val="003452EC"/>
    <w:rsid w:val="003F3B95"/>
    <w:rsid w:val="004E29B3"/>
    <w:rsid w:val="00590D07"/>
    <w:rsid w:val="00660D9C"/>
    <w:rsid w:val="006C51D9"/>
    <w:rsid w:val="0071563A"/>
    <w:rsid w:val="00726F81"/>
    <w:rsid w:val="00784D58"/>
    <w:rsid w:val="008D6863"/>
    <w:rsid w:val="00A521FA"/>
    <w:rsid w:val="00B666F0"/>
    <w:rsid w:val="00B83BE5"/>
    <w:rsid w:val="00B86B75"/>
    <w:rsid w:val="00BC48D5"/>
    <w:rsid w:val="00C36279"/>
    <w:rsid w:val="00D00E6F"/>
    <w:rsid w:val="00E315A3"/>
    <w:rsid w:val="00EA11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FD94A"/>
  <w15:docId w15:val="{B665B37C-BF26-4EA9-9D44-CAFC74294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62</Words>
  <Characters>206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Trevon Perry</dc:creator>
  <cp:keywords/>
  <cp:lastModifiedBy>Trevon Perry</cp:lastModifiedBy>
  <cp:revision>6</cp:revision>
  <dcterms:created xsi:type="dcterms:W3CDTF">2021-03-01T23:57:00Z</dcterms:created>
  <dcterms:modified xsi:type="dcterms:W3CDTF">2021-03-25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